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bf952758e682b8affc76938c03aa73e8597aa18"/>
    <w:p>
      <w:pPr>
        <w:pStyle w:val="Heading1"/>
      </w:pPr>
      <w:r>
        <w:t xml:space="preserve">Cover Letter for Graphic Designer Position</w:t>
      </w:r>
    </w:p>
    <w:p>
      <w:pPr>
        <w:pStyle w:val="FirstParagraph"/>
      </w:pPr>
      <w:r>
        <w:t xml:space="preserve">Submitted to [Hiring Manager's Name],</w:t>
      </w:r>
      <w:r>
        <w:br/>
      </w:r>
      <w:r>
        <w:t xml:space="preserve">[Company Name],</w:t>
      </w:r>
      <w:r>
        <w:br/>
      </w:r>
      <w:r>
        <w:t xml:space="preserve">[Company Address],</w:t>
      </w:r>
      <w:r>
        <w:br/>
      </w:r>
      <w:r>
        <w:t xml:space="preserve">Birmingham, B1 2AA,</w:t>
      </w:r>
      <w:r>
        <w:br/>
      </w:r>
      <w:r>
        <w:t xml:space="preserve">United Kingdom</w:t>
      </w:r>
    </w:p>
    <w:bookmarkEnd w:id="20"/>
    <w:p>
      <w:pPr>
        <w:pStyle w:val="BodyText"/>
      </w:pPr>
      <w:r>
        <w:t xml:space="preserve">Dear [Hiring Manager's Name],</w:t>
      </w:r>
    </w:p>
    <w:p>
      <w:pPr>
        <w:pStyle w:val="BodyText"/>
      </w:pPr>
      <w:r>
        <w:t xml:space="preserve">I am writing to express my interest in the Graphic Designer position at your esteemed organization in the United Kingdom, specifically Birmingham. As a creative professional with a passion for visual storytelling and a proven track record of delivering impactful design solutions, I am eager to contribute my skills and experience to support your team’s goals. Birmingham, a vibrant hub of innovation and culture in the heart of the UK, has long inspired me as a designer—its dynamic energy and diverse community provide an ideal backdrop for creative growth. I am particularly drawn to your company’s commitment to excellence and its reputation for fostering forward-thinking design in this region.</w:t>
      </w:r>
    </w:p>
    <w:p>
      <w:pPr>
        <w:pStyle w:val="BodyText"/>
      </w:pPr>
      <w:r>
        <w:t xml:space="preserve">With over [X] years of experience in graphic design, I have developed a deep understanding of the principles that drive successful visual communication. My expertise spans branding, editorial design, user interface (UI) development, and digital marketing materials—all tailored to meet the unique needs of clients across industries. Whether working on print or digital media, I prioritize clarity, functionality, and aesthetic appeal to ensure every project resonates with its intended audience. In the United Kingdom Birmingham context, where businesses often seek to stand out in a competitive market, my ability to translate complex ideas into compelling visual narratives is a valuable asset.</w:t>
      </w:r>
    </w:p>
    <w:p>
      <w:pPr>
        <w:pStyle w:val="BodyText"/>
      </w:pPr>
      <w:r>
        <w:t xml:space="preserve">One of my core strengths as a Graphic Designer lies in my adaptability. The design landscape is ever-evolving, and I have consistently embraced new tools and trends to stay ahead of the curve. For instance, I recently completed a project for [Client Name], where I designed a series of promotional materials that aligned with their brand’s sustainability mission. This involved researching local environmental initiatives in Birmingham to ensure the visuals reflected both the client’s values and the region’s commitment to green innovation. Such projects highlight my ability to merge creativity with purpose, a quality I believe is essential for success in the UK market.</w:t>
      </w:r>
    </w:p>
    <w:p>
      <w:pPr>
        <w:pStyle w:val="BodyText"/>
      </w:pPr>
      <w:r>
        <w:t xml:space="preserve">My work is also deeply rooted in collaboration. In Birmingham, where design often intersects with other industries like technology, education, and public services, the ability to communicate effectively with cross-functional teams is crucial. I have worked closely with copywriters, marketers, and developers to ensure that visual elements complement the broader project goals. For example, during a recent campaign for [Client Name], I coordinated with a team of digital strategists to create a cohesive brand identity that enhanced user engagement on their website. This experience reinforced my belief that design is not just about aesthetics but about solving real-world problems through thoughtful, user-centered approaches.</w:t>
      </w:r>
    </w:p>
    <w:p>
      <w:pPr>
        <w:pStyle w:val="BodyText"/>
      </w:pPr>
      <w:r>
        <w:t xml:space="preserve">In the United Kingdom Birmingham, where creativity and innovation thrive, I have also taken the initiative to stay connected with local design communities. I regularly attend workshops and networking events hosted by organizations such as [Local Design Group or Event Name], which provide opportunities to exchange ideas with fellow designers and stay informed about industry advancements. These interactions have not only expanded my professional network but also inspired me to push the boundaries of my own work. For instance, a recent session on sustainable design practices in the UK led me to incorporate eco-friendly materials into a recent project, aligning with both client preferences and global environmental standards.</w:t>
      </w:r>
    </w:p>
    <w:p>
      <w:pPr>
        <w:pStyle w:val="BodyText"/>
      </w:pPr>
      <w:r>
        <w:t xml:space="preserve">What excites me most about this opportunity is the chance to contribute to your team’s vision while growing as a Graphic Designer in one of the UK’s most dynamic cities. Birmingham’s rich cultural heritage and modern infrastructure create a unique environment where traditional craftsmanship meets cutting-edge technology. I am particularly interested in how your company leverages design to bridge these elements, and I am eager to bring my creative expertise to support such endeavors. Whether it’s developing a fresh brand identity, crafting engaging social media content, or designing intuitive user interfaces, I am committed to delivering work that reflects both professionalism and originality.</w:t>
      </w:r>
    </w:p>
    <w:p>
      <w:pPr>
        <w:pStyle w:val="BodyText"/>
      </w:pPr>
      <w:r>
        <w:t xml:space="preserve">Throughout my career, I have consistently demonstrated a strong work ethic and attention to detail. My portfolio includes projects for clients ranging from startups to established brands in the UK and beyond. For example, I recently designed a series of infographics for [Client Name], a Birmingham-based organization focused on community development. The project required balancing data-driven storytelling with visually striking elements to ensure the information was both accessible and engaging. The success of this campaign—measured by increased audience engagement and positive feedback—underscores my ability to create designs that resonate with diverse audiences.</w:t>
      </w:r>
    </w:p>
    <w:p>
      <w:pPr>
        <w:pStyle w:val="BodyText"/>
      </w:pPr>
      <w:r>
        <w:t xml:space="preserve">As a Graphic Designer, I am also deeply committed to continuous learning. I regularly take online courses and participate in design challenges to refine my skills and stay current with industry standards. In the UK context, where design trends often reflect cultural shifts and technological advancements, this dedication ensures that my work remains relevant and impactful. For instance, I recently completed a course on responsive web design, which has enhanced my ability to create designs that perform seamlessly across devices—a critical requirement in today’s digital-first world.</w:t>
      </w:r>
    </w:p>
    <w:p>
      <w:pPr>
        <w:pStyle w:val="BodyText"/>
      </w:pPr>
      <w:r>
        <w:t xml:space="preserve">Thank you for considering my application. I would be honored to bring my passion for graphic design and my understanding of the United Kingdom Birmingham landscape to your team. I am confident that my skills, experience, and creative vision align with the goals of your organization. I would welcome the opportunity to discuss how I can contribute to your projects and help drive innovative design solutions in this exciting region.</w:t>
      </w:r>
    </w:p>
    <w:p>
      <w:pPr>
        <w:pStyle w:val="BodyText"/>
      </w:pPr>
      <w:r>
        <w:t xml:space="preserve">Thank you again for your time and consideration. I look forward to the possibility of contributing to your team’s success.</w:t>
      </w:r>
    </w:p>
    <w:p>
      <w:pPr>
        <w:pStyle w:val="BodyText"/>
      </w:pPr>
      <w:r>
        <w:t xml:space="preserve">Sincerely,</w:t>
      </w:r>
      <w:r>
        <w:br/>
      </w:r>
      <w:r>
        <w:t xml:space="preserve">[Your Full Name]</w:t>
      </w:r>
      <w:r>
        <w:br/>
      </w:r>
      <w:r>
        <w:t xml:space="preserve">[Your Contact Information]</w:t>
      </w:r>
      <w:r>
        <w:br/>
      </w:r>
      <w:r>
        <w:t xml:space="preserve">[Portfolio Website or LinkedIn Pro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4T03:54:59Z</dcterms:created>
  <dcterms:modified xsi:type="dcterms:W3CDTF">2026-07-24T03:54:59Z</dcterms:modified>
</cp:coreProperties>
</file>

<file path=docProps/custom.xml><?xml version="1.0" encoding="utf-8"?>
<Properties xmlns="http://schemas.openxmlformats.org/officeDocument/2006/custom-properties" xmlns:vt="http://schemas.openxmlformats.org/officeDocument/2006/docPropsVTypes"/>
</file>